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cc0c6241fdeba9b7706a9d8620db0b44399d39"/>
    <w:p>
      <w:pPr>
        <w:pStyle w:val="Heading3"/>
      </w:pPr>
      <w:r>
        <w:t xml:space="preserve">Новый корпус школы в Красной Пахре поставлен на кадастровый учет</w:t>
      </w:r>
    </w:p>
    <w:p>
      <w:pPr>
        <w:pStyle w:val="FirstParagraph"/>
      </w:pPr>
      <w:r>
        <w:t xml:space="preserve">15.09.2022</w:t>
      </w:r>
    </w:p>
    <w:p>
      <w:pPr>
        <w:pStyle w:val="BodyText"/>
      </w:pPr>
      <w:r>
        <w:rPr>
          <w:iCs/>
          <w:i/>
        </w:rPr>
        <w:t xml:space="preserve">В ЕГРН внесены сведения в отношении образовательного учреждения</w:t>
      </w:r>
      <w:r>
        <w:br/>
      </w:r>
      <w:r>
        <w:rPr>
          <w:iCs/>
          <w:i/>
        </w:rPr>
        <w:t xml:space="preserve">в ТиНАО Москвы</w:t>
      </w:r>
    </w:p>
    <w:p>
      <w:pPr>
        <w:pStyle w:val="BodyText"/>
      </w:pPr>
      <w:r>
        <w:rPr>
          <w:bCs/>
          <w:b/>
        </w:rPr>
        <w:t xml:space="preserve">Управлением Росреестра по Москве совместно со столичной Кадастровой палатой в рамках реконструкции здания школы № 2075 в Красной Пахре на кадастровый учет поставлен новый корпус, рассчитанный на 300 мест.</w:t>
      </w:r>
    </w:p>
    <w:p>
      <w:pPr>
        <w:pStyle w:val="BodyText"/>
      </w:pPr>
      <w:r>
        <w:t xml:space="preserve">Новой учебный блок площадью более 11,4 тыс. квадратных метров расположен в Троицком административном округе в поселении Краснопахорское по адресу: село Красная Пахра, дом 23, строение 1. Трехэтажное здание соединяется с основным корпусом школы переходом на уровне второго этажа.</w:t>
      </w:r>
    </w:p>
    <w:p>
      <w:pPr>
        <w:pStyle w:val="BodyText"/>
      </w:pPr>
      <w:r>
        <w:rPr>
          <w:iCs/>
          <w:i/>
        </w:rPr>
        <w:t xml:space="preserve">«Обновление образовательного фонда в столице происходит повсеместно, но по-разному. В новых районах в обязательном порядке на этапе планирования проектируются образовательные учреждения для детей всех возрастов с необходимым количеством мест в соответствии с объемом строительства жилья,</w:t>
      </w:r>
      <w:r>
        <w:t xml:space="preserve"> </w:t>
      </w:r>
      <w:r>
        <w:t xml:space="preserve">— комментирует</w:t>
      </w:r>
      <w:r>
        <w:t xml:space="preserve"> </w:t>
      </w:r>
      <w:r>
        <w:rPr>
          <w:bCs/>
          <w:b/>
        </w:rPr>
        <w:t xml:space="preserve">Сергей Исмунц, заместитель Управления Росреестра по Москве,</w:t>
      </w:r>
      <w:r>
        <w:t xml:space="preserve"> </w:t>
      </w:r>
      <w:r>
        <w:rPr>
          <w:iCs/>
          <w:i/>
        </w:rPr>
        <w:t xml:space="preserve">— В других муниципальных округах, новые школы возводятся на месте сноса старых. И как в данном случае, когда устаревшие здания требуют лишь реконструкции, в ее процессе для увеличения вместимости и расширения образовательных программ строятся новые корпуса. Поэтому же принципу в начале года на кадастровой карте Западного административного округа появился учебный блок на территории школы № 64».</w:t>
      </w:r>
    </w:p>
    <w:p>
      <w:pPr>
        <w:pStyle w:val="BodyText"/>
      </w:pPr>
      <w:r>
        <w:t xml:space="preserve">Спектр занятий для учащихся школы №2075 расширит оборудованный в новом здании физкультурно-спортивный сектор, в котором предусмотрены волейбольные и баскетбольные площадки, беговые дорожки и футбольное поле. Ранее Стройкомплекс Москвы сообщал, что в новом корпусе будут проходить уроки для учеников всех классов, от начальных до старших. Медицинский блок, обеденный и актовый залы, библиотечный центр также разместятся в новом здании.</w:t>
      </w:r>
    </w:p>
    <w:p>
      <w:pPr>
        <w:pStyle w:val="BodyText"/>
      </w:pPr>
      <w:r>
        <w:rPr>
          <w:iCs/>
          <w:i/>
        </w:rPr>
        <w:t xml:space="preserve">«Троицкий административный округ — самый большой и удаленный округ Москвы. Численность его населения растет стремительными темпами, поэтому крайне важно открывать новые образовательные учреждения и социальные объекты, обеспечив жителей всей необходимой инфраструктурой в шаговой доступности»,</w:t>
      </w:r>
      <w:r>
        <w:t xml:space="preserve"> </w:t>
      </w:r>
      <w:r>
        <w:t xml:space="preserve">— добави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+ 7 (495) 587-78-55 (вн.23-33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ovogireevo.mos.ru/the-registry/detail/11052467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1052467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1052467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9T22:24:11Z</dcterms:created>
  <dcterms:modified xsi:type="dcterms:W3CDTF">2024-04-09T22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